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D78105" w14:textId="05086B01" w:rsidR="00406AC3" w:rsidRDefault="00354A50" w:rsidP="00354A50">
      <w:pPr>
        <w:pStyle w:val="NSAAASubHeading"/>
        <w:tabs>
          <w:tab w:val="clear" w:pos="270"/>
          <w:tab w:val="center" w:pos="4680"/>
        </w:tabs>
        <w:spacing w:after="240"/>
      </w:pPr>
      <w:r>
        <w:rPr>
          <w:noProof/>
          <w14:ligatures w14:val="standardContextual"/>
        </w:rPr>
        <w:drawing>
          <wp:anchor distT="0" distB="0" distL="114300" distR="114300" simplePos="0" relativeHeight="251663360" behindDoc="0" locked="0" layoutInCell="1" allowOverlap="1" wp14:anchorId="68AB1F1B" wp14:editId="1BD0038E">
            <wp:simplePos x="0" y="0"/>
            <wp:positionH relativeFrom="page">
              <wp:posOffset>12700</wp:posOffset>
            </wp:positionH>
            <wp:positionV relativeFrom="paragraph">
              <wp:posOffset>-1339850</wp:posOffset>
            </wp:positionV>
            <wp:extent cx="7847660" cy="2336800"/>
            <wp:effectExtent l="0" t="0" r="1270" b="6350"/>
            <wp:wrapNone/>
            <wp:docPr id="11929576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957602" name="Picture 2"/>
                    <pic:cNvPicPr/>
                  </pic:nvPicPr>
                  <pic:blipFill rotWithShape="1">
                    <a:blip r:embed="rId8" cstate="print">
                      <a:extLst>
                        <a:ext uri="{28A0092B-C50C-407E-A947-70E740481C1C}">
                          <a14:useLocalDpi xmlns:a14="http://schemas.microsoft.com/office/drawing/2010/main" val="0"/>
                        </a:ext>
                      </a:extLst>
                    </a:blip>
                    <a:srcRect l="405" t="-2946" r="-405" b="79916"/>
                    <a:stretch/>
                  </pic:blipFill>
                  <pic:spPr bwMode="auto">
                    <a:xfrm>
                      <a:off x="0" y="0"/>
                      <a:ext cx="7847660" cy="2336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p w14:paraId="47869305" w14:textId="53B9EDD2" w:rsidR="00406AC3" w:rsidRDefault="00406AC3" w:rsidP="00272121">
      <w:pPr>
        <w:pStyle w:val="NSAAASubHeading"/>
        <w:spacing w:after="240"/>
      </w:pPr>
    </w:p>
    <w:p w14:paraId="249837B9" w14:textId="0ABCB8C1" w:rsidR="00406AC3" w:rsidRDefault="00406AC3" w:rsidP="00272121">
      <w:pPr>
        <w:pStyle w:val="NSAAASubHeading"/>
        <w:spacing w:after="240"/>
      </w:pPr>
    </w:p>
    <w:p w14:paraId="344FCA60" w14:textId="71CAC3D1" w:rsidR="00406AC3" w:rsidRDefault="000C686C" w:rsidP="00272121">
      <w:pPr>
        <w:pStyle w:val="NSAAASubHeading"/>
        <w:spacing w:after="240"/>
      </w:pPr>
      <w:r>
        <w:rPr>
          <w:noProof/>
        </w:rPr>
        <mc:AlternateContent>
          <mc:Choice Requires="wps">
            <w:drawing>
              <wp:anchor distT="45720" distB="45720" distL="114300" distR="114300" simplePos="0" relativeHeight="251662336" behindDoc="0" locked="1" layoutInCell="1" allowOverlap="1" wp14:anchorId="09A99126" wp14:editId="5EB44D88">
                <wp:simplePos x="0" y="0"/>
                <wp:positionH relativeFrom="margin">
                  <wp:align>right</wp:align>
                </wp:positionH>
                <wp:positionV relativeFrom="paragraph">
                  <wp:posOffset>234315</wp:posOffset>
                </wp:positionV>
                <wp:extent cx="4928235" cy="6802755"/>
                <wp:effectExtent l="0" t="0" r="0" b="0"/>
                <wp:wrapSquare wrapText="bothSides"/>
                <wp:docPr id="7416213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8235" cy="6802755"/>
                        </a:xfrm>
                        <a:prstGeom prst="rect">
                          <a:avLst/>
                        </a:prstGeom>
                        <a:noFill/>
                        <a:ln w="9525">
                          <a:noFill/>
                          <a:miter lim="800000"/>
                          <a:headEnd/>
                          <a:tailEnd/>
                        </a:ln>
                      </wps:spPr>
                      <wps:txbx>
                        <w:txbxContent>
                          <w:p w14:paraId="0949091A" w14:textId="1D9A8C2E" w:rsidR="003616D5" w:rsidRPr="005C074C" w:rsidRDefault="003616D5" w:rsidP="003616D5">
                            <w:pPr>
                              <w:pStyle w:val="NSAAASubHeading"/>
                              <w:spacing w:after="240"/>
                            </w:pPr>
                            <w:r>
                              <w:t>De</w:t>
                            </w:r>
                            <w:r w:rsidRPr="005C074C">
                              <w:t>ar [Name]</w:t>
                            </w:r>
                          </w:p>
                          <w:p w14:paraId="51EECEEF" w14:textId="77777777" w:rsidR="003616D5" w:rsidRDefault="003616D5" w:rsidP="003616D5">
                            <w:pPr>
                              <w:pStyle w:val="NormalWeb"/>
                              <w:shd w:val="clear" w:color="auto" w:fill="FFFFFF"/>
                              <w:spacing w:before="0" w:beforeAutospacing="0" w:after="225" w:afterAutospacing="0"/>
                              <w:rPr>
                                <w:rFonts w:ascii="Open Sans" w:hAnsi="Open Sans" w:cs="Open Sans"/>
                                <w:color w:val="000000"/>
                              </w:rPr>
                            </w:pPr>
                            <w:r w:rsidRPr="005C074C">
                              <w:rPr>
                                <w:rFonts w:ascii="Open Sans" w:hAnsi="Open Sans" w:cs="Open Sans"/>
                                <w:color w:val="000000"/>
                              </w:rPr>
                              <w:t xml:space="preserve">Lorem ipsum dolor sit amet, consectetur adipiscing elit. Donec ultrices est nulla, at porttitor felis viverra sed. Interdum et malesuada fames ac ante ipsum primis in faucibus. Quisque sit amet turpis purus. Cras hendrerit pharetra ullamcorper. Pellentesque non est purus. </w:t>
                            </w:r>
                          </w:p>
                          <w:p w14:paraId="51859245" w14:textId="77777777" w:rsidR="003616D5" w:rsidRDefault="003616D5" w:rsidP="003616D5">
                            <w:pPr>
                              <w:pStyle w:val="NormalWeb"/>
                              <w:shd w:val="clear" w:color="auto" w:fill="FFFFFF"/>
                              <w:spacing w:before="0" w:beforeAutospacing="0" w:after="225" w:afterAutospacing="0"/>
                              <w:rPr>
                                <w:rFonts w:ascii="Open Sans" w:hAnsi="Open Sans" w:cs="Open Sans"/>
                                <w:color w:val="000000"/>
                              </w:rPr>
                            </w:pPr>
                            <w:r w:rsidRPr="005C074C">
                              <w:rPr>
                                <w:rFonts w:ascii="Open Sans" w:hAnsi="Open Sans" w:cs="Open Sans"/>
                                <w:color w:val="000000"/>
                              </w:rPr>
                              <w:t>Phasellus tincidunt commodo aliquam. Fusce vitae vestibulum est, id dapibus augue. Quisque fermentum dui vel venenatis vestibulum. Duis nec mollis felis, nec pulvinar risus. Aenean elit odio, pulvinar lacinia tellus vel, placerat volutpat nisl. Maecenas non turpis sit amet urna tempus volutpat sed vitae quam.</w:t>
                            </w:r>
                            <w:r>
                              <w:rPr>
                                <w:rFonts w:ascii="Open Sans" w:hAnsi="Open Sans" w:cs="Open Sans"/>
                                <w:color w:val="000000"/>
                              </w:rPr>
                              <w:t xml:space="preserve"> </w:t>
                            </w:r>
                            <w:r w:rsidRPr="005C074C">
                              <w:rPr>
                                <w:rFonts w:ascii="Open Sans" w:hAnsi="Open Sans" w:cs="Open Sans"/>
                                <w:color w:val="000000"/>
                              </w:rPr>
                              <w:t>Morbi luctus non justo id bibendum.</w:t>
                            </w:r>
                          </w:p>
                          <w:p w14:paraId="0C494D0B" w14:textId="77777777" w:rsidR="003616D5" w:rsidRDefault="003616D5" w:rsidP="003616D5">
                            <w:pPr>
                              <w:pStyle w:val="NormalWeb"/>
                              <w:shd w:val="clear" w:color="auto" w:fill="FFFFFF"/>
                              <w:spacing w:before="0" w:beforeAutospacing="0" w:after="225" w:afterAutospacing="0"/>
                              <w:rPr>
                                <w:rFonts w:ascii="Open Sans" w:hAnsi="Open Sans" w:cs="Open Sans"/>
                                <w:color w:val="000000"/>
                              </w:rPr>
                            </w:pPr>
                            <w:r w:rsidRPr="005C074C">
                              <w:rPr>
                                <w:rFonts w:ascii="Open Sans" w:hAnsi="Open Sans" w:cs="Open Sans"/>
                                <w:color w:val="000000"/>
                              </w:rPr>
                              <w:t xml:space="preserve">Nulla eget interdum purus. Pellentesque nibh libero, dictum et lacus eget, ultrices ultrices urna. Nunc vulputate a lorem id vulputate. Proin varius vulputate ultricies. Pellentesque habitant morbi tristique senectus et netus et malesuada fames ac turpis egestas. Nunc porttitor ligula nec magna maximus tincidunt. Nunc sed nulla nibh. </w:t>
                            </w:r>
                          </w:p>
                          <w:p w14:paraId="731D48A7" w14:textId="77777777" w:rsidR="003616D5" w:rsidRPr="005C074C" w:rsidRDefault="003616D5" w:rsidP="003616D5">
                            <w:pPr>
                              <w:pStyle w:val="NormalWeb"/>
                              <w:shd w:val="clear" w:color="auto" w:fill="FFFFFF"/>
                              <w:spacing w:before="0" w:beforeAutospacing="0" w:after="225" w:afterAutospacing="0"/>
                              <w:rPr>
                                <w:rFonts w:ascii="Open Sans" w:hAnsi="Open Sans" w:cs="Open Sans"/>
                                <w:color w:val="000000"/>
                              </w:rPr>
                            </w:pPr>
                            <w:r w:rsidRPr="005C074C">
                              <w:rPr>
                                <w:rFonts w:ascii="Open Sans" w:hAnsi="Open Sans" w:cs="Open Sans"/>
                                <w:color w:val="000000"/>
                              </w:rPr>
                              <w:t xml:space="preserve">Praesent ornare elit nec nibh dictum, in facilisis purus cursus. Cras dapibus et est in malesuada. Class aptent taciti sociosqu ad litora torquent per conubia nostra, per inceptos himenaeos. Curabitur sagittis risus leo, et tincidunt diam tincidunt et. Morbi vitae interdum elit, consectetur consectetur metus. Aenean elit odio, pulvinar lacinia tellus vel, placerat volutpat nisl. </w:t>
                            </w:r>
                          </w:p>
                          <w:p w14:paraId="45792E92" w14:textId="77777777" w:rsidR="003616D5" w:rsidRPr="005C074C" w:rsidRDefault="003616D5" w:rsidP="003616D5">
                            <w:pPr>
                              <w:spacing w:after="360"/>
                              <w:rPr>
                                <w:rFonts w:cs="Open Sans"/>
                              </w:rPr>
                            </w:pPr>
                            <w:r w:rsidRPr="005C074C">
                              <w:rPr>
                                <w:rFonts w:cs="Open Sans"/>
                              </w:rPr>
                              <w:t xml:space="preserve">Sincerely, </w:t>
                            </w:r>
                          </w:p>
                          <w:p w14:paraId="54FC7346" w14:textId="19FE7B24" w:rsidR="003616D5" w:rsidRPr="005C074C" w:rsidRDefault="00D91347" w:rsidP="003616D5">
                            <w:pPr>
                              <w:spacing w:after="0"/>
                              <w:rPr>
                                <w:rFonts w:cs="Open Sans"/>
                                <w:b/>
                                <w:bCs/>
                                <w:color w:val="008FD5"/>
                              </w:rPr>
                            </w:pPr>
                            <w:r>
                              <w:rPr>
                                <w:rFonts w:cs="Open Sans"/>
                                <w:b/>
                                <w:bCs/>
                                <w:color w:val="008FD5"/>
                              </w:rPr>
                              <w:t>Member Name</w:t>
                            </w:r>
                          </w:p>
                          <w:p w14:paraId="02765DF0" w14:textId="4D76E456" w:rsidR="003616D5" w:rsidRDefault="00923C66">
                            <w:r>
                              <w:rPr>
                                <w:rFonts w:cs="Open Sans"/>
                              </w:rPr>
                              <w:t>Aging &amp; Disability Resource Connection Solano Coun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A99126" id="_x0000_t202" coordsize="21600,21600" o:spt="202" path="m,l,21600r21600,l21600,xe">
                <v:stroke joinstyle="miter"/>
                <v:path gradientshapeok="t" o:connecttype="rect"/>
              </v:shapetype>
              <v:shape id="Text Box 2" o:spid="_x0000_s1026" type="#_x0000_t202" style="position:absolute;margin-left:336.85pt;margin-top:18.45pt;width:388.05pt;height:535.65pt;z-index:2516623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" filled="f" stroked="f">
                <v:textbox>
                  <w:txbxContent>
                    <w:p w14:paraId="0949091A" w14:textId="1D9A8C2E" w:rsidR="003616D5" w:rsidRPr="005C074C" w:rsidRDefault="003616D5" w:rsidP="003616D5">
                      <w:pPr>
                        <w:pStyle w:val="NSAAASubHeading"/>
                        <w:spacing w:after="240"/>
                      </w:pPr>
                      <w:r>
                        <w:t>De</w:t>
                      </w:r>
                      <w:r w:rsidRPr="005C074C">
                        <w:t>ar [Name]</w:t>
                      </w:r>
                    </w:p>
                    <w:p w14:paraId="51EECEEF" w14:textId="77777777" w:rsidR="003616D5" w:rsidRDefault="003616D5" w:rsidP="003616D5">
                      <w:pPr>
                        <w:pStyle w:val="NormalWeb"/>
                        <w:shd w:val="clear" w:color="auto" w:fill="FFFFFF"/>
                        <w:spacing w:before="0" w:beforeAutospacing="0" w:after="225" w:afterAutospacing="0"/>
                        <w:rPr>
                          <w:rFonts w:ascii="Open Sans" w:hAnsi="Open Sans" w:cs="Open Sans"/>
                          <w:color w:val="000000"/>
                        </w:rPr>
                      </w:pPr>
                      <w:r w:rsidRPr="005C074C">
                        <w:rPr>
                          <w:rFonts w:ascii="Open Sans" w:hAnsi="Open Sans" w:cs="Open Sans"/>
                          <w:color w:val="000000"/>
                        </w:rPr>
                        <w:t xml:space="preserve">Lorem ipsum dolor sit amet, consectetur adipiscing elit. Donec ultrices est nulla, at porttitor felis viverra sed. Interdum et malesuada fames ac ante ipsum primis in faucibus. Quisque sit amet turpis purus. Cras hendrerit pharetra ullamcorper. Pellentesque non est purus. </w:t>
                      </w:r>
                    </w:p>
                    <w:p w14:paraId="51859245" w14:textId="77777777" w:rsidR="003616D5" w:rsidRDefault="003616D5" w:rsidP="003616D5">
                      <w:pPr>
                        <w:pStyle w:val="NormalWeb"/>
                        <w:shd w:val="clear" w:color="auto" w:fill="FFFFFF"/>
                        <w:spacing w:before="0" w:beforeAutospacing="0" w:after="225" w:afterAutospacing="0"/>
                        <w:rPr>
                          <w:rFonts w:ascii="Open Sans" w:hAnsi="Open Sans" w:cs="Open Sans"/>
                          <w:color w:val="000000"/>
                        </w:rPr>
                      </w:pPr>
                      <w:r w:rsidRPr="005C074C">
                        <w:rPr>
                          <w:rFonts w:ascii="Open Sans" w:hAnsi="Open Sans" w:cs="Open Sans"/>
                          <w:color w:val="000000"/>
                        </w:rPr>
                        <w:t>Phasellus tincidunt commodo aliquam. Fusce vitae vestibulum est, id dapibus augue. Quisque fermentum dui vel venenatis vestibulum. Duis nec mollis felis, nec pulvinar risus. Aenean elit odio, pulvinar lacinia tellus vel, placerat volutpat nisl. Maecenas non turpis sit amet urna tempus volutpat sed vitae quam.</w:t>
                      </w:r>
                      <w:r>
                        <w:rPr>
                          <w:rFonts w:ascii="Open Sans" w:hAnsi="Open Sans" w:cs="Open Sans"/>
                          <w:color w:val="000000"/>
                        </w:rPr>
                        <w:t xml:space="preserve"> </w:t>
                      </w:r>
                      <w:r w:rsidRPr="005C074C">
                        <w:rPr>
                          <w:rFonts w:ascii="Open Sans" w:hAnsi="Open Sans" w:cs="Open Sans"/>
                          <w:color w:val="000000"/>
                        </w:rPr>
                        <w:t>Morbi luctus non justo id bibendum.</w:t>
                      </w:r>
                    </w:p>
                    <w:p w14:paraId="0C494D0B" w14:textId="77777777" w:rsidR="003616D5" w:rsidRDefault="003616D5" w:rsidP="003616D5">
                      <w:pPr>
                        <w:pStyle w:val="NormalWeb"/>
                        <w:shd w:val="clear" w:color="auto" w:fill="FFFFFF"/>
                        <w:spacing w:before="0" w:beforeAutospacing="0" w:after="225" w:afterAutospacing="0"/>
                        <w:rPr>
                          <w:rFonts w:ascii="Open Sans" w:hAnsi="Open Sans" w:cs="Open Sans"/>
                          <w:color w:val="000000"/>
                        </w:rPr>
                      </w:pPr>
                      <w:r w:rsidRPr="005C074C">
                        <w:rPr>
                          <w:rFonts w:ascii="Open Sans" w:hAnsi="Open Sans" w:cs="Open Sans"/>
                          <w:color w:val="000000"/>
                        </w:rPr>
                        <w:t xml:space="preserve">Nulla eget interdum purus. Pellentesque nibh libero, dictum et lacus eget, ultrices ultrices urna. Nunc vulputate a lorem id vulputate. Proin varius vulputate ultricies. Pellentesque habitant morbi tristique senectus et netus et malesuada fames ac turpis egestas. Nunc porttitor ligula nec magna maximus tincidunt. Nunc sed nulla nibh. </w:t>
                      </w:r>
                    </w:p>
                    <w:p w14:paraId="731D48A7" w14:textId="77777777" w:rsidR="003616D5" w:rsidRPr="005C074C" w:rsidRDefault="003616D5" w:rsidP="003616D5">
                      <w:pPr>
                        <w:pStyle w:val="NormalWeb"/>
                        <w:shd w:val="clear" w:color="auto" w:fill="FFFFFF"/>
                        <w:spacing w:before="0" w:beforeAutospacing="0" w:after="225" w:afterAutospacing="0"/>
                        <w:rPr>
                          <w:rFonts w:ascii="Open Sans" w:hAnsi="Open Sans" w:cs="Open Sans"/>
                          <w:color w:val="000000"/>
                        </w:rPr>
                      </w:pPr>
                      <w:r w:rsidRPr="005C074C">
                        <w:rPr>
                          <w:rFonts w:ascii="Open Sans" w:hAnsi="Open Sans" w:cs="Open Sans"/>
                          <w:color w:val="000000"/>
                        </w:rPr>
                        <w:t xml:space="preserve">Praesent ornare elit nec nibh dictum, in facilisis purus cursus. Cras dapibus et est in malesuada. Class aptent taciti sociosqu ad litora torquent per conubia nostra, per inceptos himenaeos. Curabitur sagittis risus leo, et tincidunt diam tincidunt et. Morbi vitae interdum elit, consectetur consectetur metus. Aenean elit odio, pulvinar lacinia tellus vel, placerat volutpat nisl. </w:t>
                      </w:r>
                    </w:p>
                    <w:p w14:paraId="45792E92" w14:textId="77777777" w:rsidR="003616D5" w:rsidRPr="005C074C" w:rsidRDefault="003616D5" w:rsidP="003616D5">
                      <w:pPr>
                        <w:spacing w:after="360"/>
                        <w:rPr>
                          <w:rFonts w:cs="Open Sans"/>
                        </w:rPr>
                      </w:pPr>
                      <w:r w:rsidRPr="005C074C">
                        <w:rPr>
                          <w:rFonts w:cs="Open Sans"/>
                        </w:rPr>
                        <w:t xml:space="preserve">Sincerely, </w:t>
                      </w:r>
                    </w:p>
                    <w:p w14:paraId="54FC7346" w14:textId="19FE7B24" w:rsidR="003616D5" w:rsidRPr="005C074C" w:rsidRDefault="00D91347" w:rsidP="003616D5">
                      <w:pPr>
                        <w:spacing w:after="0"/>
                        <w:rPr>
                          <w:rFonts w:cs="Open Sans"/>
                          <w:b/>
                          <w:bCs/>
                          <w:color w:val="008FD5"/>
                        </w:rPr>
                      </w:pPr>
                      <w:r>
                        <w:rPr>
                          <w:rFonts w:cs="Open Sans"/>
                          <w:b/>
                          <w:bCs/>
                          <w:color w:val="008FD5"/>
                        </w:rPr>
                        <w:t>Member Name</w:t>
                      </w:r>
                    </w:p>
                    <w:p w14:paraId="02765DF0" w14:textId="4D76E456" w:rsidR="003616D5" w:rsidRDefault="00923C66">
                      <w:r>
                        <w:rPr>
                          <w:rFonts w:cs="Open Sans"/>
                        </w:rPr>
                        <w:t>Aging &amp; Disability Resource Connection Solano County</w:t>
                      </w:r>
                    </w:p>
                  </w:txbxContent>
                </v:textbox>
                <w10:wrap type="square" anchorx="margin"/>
                <w10:anchorlock/>
              </v:shape>
            </w:pict>
          </mc:Fallback>
        </mc:AlternateContent>
      </w:r>
      <w:r>
        <w:rPr>
          <w:noProof/>
        </w:rPr>
        <mc:AlternateContent>
          <mc:Choice Requires="wps">
            <w:drawing>
              <wp:anchor distT="45720" distB="45720" distL="114300" distR="114300" simplePos="0" relativeHeight="251659264" behindDoc="0" locked="1" layoutInCell="1" allowOverlap="1" wp14:anchorId="2B82B03E" wp14:editId="1CA68A0B">
                <wp:simplePos x="0" y="0"/>
                <wp:positionH relativeFrom="column">
                  <wp:posOffset>-465455</wp:posOffset>
                </wp:positionH>
                <wp:positionV relativeFrom="paragraph">
                  <wp:posOffset>231775</wp:posOffset>
                </wp:positionV>
                <wp:extent cx="165481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4810" cy="1404620"/>
                        </a:xfrm>
                        <a:prstGeom prst="rect">
                          <a:avLst/>
                        </a:prstGeom>
                        <a:noFill/>
                        <a:ln w="9525">
                          <a:noFill/>
                          <a:miter lim="800000"/>
                          <a:headEnd/>
                          <a:tailEnd/>
                        </a:ln>
                      </wps:spPr>
                      <wps:txbx>
                        <w:txbxContent>
                          <w:p w14:paraId="1089FBEA" w14:textId="5905EEEB" w:rsidR="00842000" w:rsidRPr="00F76BD0" w:rsidRDefault="00842000" w:rsidP="00F76BD0">
                            <w:pPr>
                              <w:spacing w:after="0" w:line="276" w:lineRule="auto"/>
                              <w:rPr>
                                <w:b/>
                                <w:bCs/>
                                <w:color w:val="008FD5"/>
                              </w:rPr>
                            </w:pPr>
                            <w:r w:rsidRPr="00F76BD0">
                              <w:rPr>
                                <w:b/>
                                <w:bCs/>
                                <w:color w:val="008FD5"/>
                              </w:rPr>
                              <w:t>TO</w:t>
                            </w:r>
                          </w:p>
                          <w:p w14:paraId="75C27C0C" w14:textId="53AD2E50" w:rsidR="00842000" w:rsidRDefault="00842000" w:rsidP="00F76BD0">
                            <w:pPr>
                              <w:spacing w:after="0" w:line="276" w:lineRule="auto"/>
                            </w:pPr>
                            <w:r>
                              <w:t>Name</w:t>
                            </w:r>
                          </w:p>
                          <w:p w14:paraId="030DA9EA" w14:textId="52520F23" w:rsidR="00842000" w:rsidRDefault="00842000" w:rsidP="00F76BD0">
                            <w:pPr>
                              <w:spacing w:after="0" w:line="276" w:lineRule="auto"/>
                            </w:pPr>
                            <w:r>
                              <w:t>Address</w:t>
                            </w:r>
                          </w:p>
                          <w:p w14:paraId="0849FDD3" w14:textId="5D99894B" w:rsidR="00842000" w:rsidRDefault="00842000" w:rsidP="00F76BD0">
                            <w:pPr>
                              <w:spacing w:after="0" w:line="276" w:lineRule="auto"/>
                            </w:pPr>
                            <w:r>
                              <w:t>Phone Numb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B82B03E" id="_x0000_s1027" type="#_x0000_t202" style="position:absolute;margin-left:-36.65pt;margin-top:18.25pt;width:130.3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" filled="f" stroked="f">
                <v:textbox style="mso-fit-shape-to-text:t">
                  <w:txbxContent>
                    <w:p w14:paraId="1089FBEA" w14:textId="5905EEEB" w:rsidR="00842000" w:rsidRPr="00F76BD0" w:rsidRDefault="00842000" w:rsidP="00F76BD0">
                      <w:pPr>
                        <w:spacing w:after="0" w:line="276" w:lineRule="auto"/>
                        <w:rPr>
                          <w:b/>
                          <w:bCs/>
                          <w:color w:val="008FD5"/>
                        </w:rPr>
                      </w:pPr>
                      <w:r w:rsidRPr="00F76BD0">
                        <w:rPr>
                          <w:b/>
                          <w:bCs/>
                          <w:color w:val="008FD5"/>
                        </w:rPr>
                        <w:t>TO</w:t>
                      </w:r>
                    </w:p>
                    <w:p w14:paraId="75C27C0C" w14:textId="53AD2E50" w:rsidR="00842000" w:rsidRDefault="00842000" w:rsidP="00F76BD0">
                      <w:pPr>
                        <w:spacing w:after="0" w:line="276" w:lineRule="auto"/>
                      </w:pPr>
                      <w:r>
                        <w:t>Name</w:t>
                      </w:r>
                    </w:p>
                    <w:p w14:paraId="030DA9EA" w14:textId="52520F23" w:rsidR="00842000" w:rsidRDefault="00842000" w:rsidP="00F76BD0">
                      <w:pPr>
                        <w:spacing w:after="0" w:line="276" w:lineRule="auto"/>
                      </w:pPr>
                      <w:r>
                        <w:t>Address</w:t>
                      </w:r>
                    </w:p>
                    <w:p w14:paraId="0849FDD3" w14:textId="5D99894B" w:rsidR="00842000" w:rsidRDefault="00842000" w:rsidP="00F76BD0">
                      <w:pPr>
                        <w:spacing w:after="0" w:line="276" w:lineRule="auto"/>
                      </w:pPr>
                      <w:r>
                        <w:t>Phone Number</w:t>
                      </w:r>
                    </w:p>
                  </w:txbxContent>
                </v:textbox>
                <w10:wrap type="square"/>
                <w10:anchorlock/>
              </v:shape>
            </w:pict>
          </mc:Fallback>
        </mc:AlternateContent>
      </w:r>
    </w:p>
    <w:p w14:paraId="151E476A" w14:textId="2AC1906E" w:rsidR="003616D5" w:rsidRDefault="003616D5" w:rsidP="003616D5">
      <w:pPr>
        <w:pStyle w:val="NSAAASubHeading"/>
        <w:spacing w:after="240"/>
      </w:pPr>
      <w:r>
        <w:t xml:space="preserve"> </w:t>
      </w:r>
    </w:p>
    <w:p w14:paraId="7A2FEBAD" w14:textId="77777777" w:rsidR="000C686C" w:rsidRDefault="000C686C" w:rsidP="003616D5">
      <w:pPr>
        <w:pStyle w:val="NSAAASubHeading"/>
        <w:spacing w:after="240"/>
      </w:pPr>
    </w:p>
    <w:p w14:paraId="55C9FDAD" w14:textId="77777777" w:rsidR="000C686C" w:rsidRDefault="000C686C" w:rsidP="003616D5">
      <w:pPr>
        <w:pStyle w:val="NSAAASubHeading"/>
        <w:spacing w:after="240"/>
      </w:pPr>
    </w:p>
    <w:p w14:paraId="78E4DA64" w14:textId="77777777" w:rsidR="000C686C" w:rsidRDefault="000C686C" w:rsidP="003616D5">
      <w:pPr>
        <w:pStyle w:val="NSAAASubHeading"/>
        <w:spacing w:after="240"/>
      </w:pPr>
    </w:p>
    <w:p w14:paraId="1F77EA0F" w14:textId="77777777" w:rsidR="000C686C" w:rsidRDefault="000C686C" w:rsidP="003616D5">
      <w:pPr>
        <w:pStyle w:val="NSAAASubHeading"/>
        <w:spacing w:after="240"/>
      </w:pPr>
    </w:p>
    <w:p w14:paraId="7CA6606B" w14:textId="77777777" w:rsidR="000C686C" w:rsidRDefault="000C686C" w:rsidP="003616D5">
      <w:pPr>
        <w:pStyle w:val="NSAAASubHeading"/>
        <w:spacing w:after="240"/>
      </w:pPr>
    </w:p>
    <w:p w14:paraId="1711940D" w14:textId="77777777" w:rsidR="000C686C" w:rsidRDefault="000C686C" w:rsidP="003616D5">
      <w:pPr>
        <w:pStyle w:val="NSAAASubHeading"/>
        <w:spacing w:after="240"/>
      </w:pPr>
    </w:p>
    <w:p w14:paraId="1E1663F8" w14:textId="77777777" w:rsidR="000C686C" w:rsidRDefault="000C686C" w:rsidP="003616D5">
      <w:pPr>
        <w:pStyle w:val="NSAAASubHeading"/>
        <w:spacing w:after="240"/>
      </w:pPr>
    </w:p>
    <w:p w14:paraId="6B1CA424" w14:textId="77777777" w:rsidR="000C686C" w:rsidRDefault="000C686C" w:rsidP="003616D5">
      <w:pPr>
        <w:pStyle w:val="NSAAASubHeading"/>
        <w:spacing w:after="240"/>
      </w:pPr>
    </w:p>
    <w:p w14:paraId="4640F1BC" w14:textId="77777777" w:rsidR="000C686C" w:rsidRDefault="000C686C" w:rsidP="003616D5">
      <w:pPr>
        <w:pStyle w:val="NSAAASubHeading"/>
        <w:spacing w:after="240"/>
      </w:pPr>
    </w:p>
    <w:p w14:paraId="78492895" w14:textId="77777777" w:rsidR="000C686C" w:rsidRDefault="000C686C" w:rsidP="003616D5">
      <w:pPr>
        <w:pStyle w:val="NSAAASubHeading"/>
        <w:spacing w:after="240"/>
      </w:pPr>
    </w:p>
    <w:p w14:paraId="02F4C852" w14:textId="77777777" w:rsidR="000C686C" w:rsidRDefault="000C686C" w:rsidP="003616D5">
      <w:pPr>
        <w:pStyle w:val="NSAAASubHeading"/>
        <w:spacing w:after="240"/>
      </w:pPr>
    </w:p>
    <w:p w14:paraId="69A91DDA" w14:textId="77777777" w:rsidR="000C686C" w:rsidRDefault="000C686C" w:rsidP="003616D5">
      <w:pPr>
        <w:pStyle w:val="NSAAASubHeading"/>
        <w:spacing w:after="240"/>
      </w:pPr>
    </w:p>
    <w:p w14:paraId="312F51CA" w14:textId="77777777" w:rsidR="000C686C" w:rsidRDefault="000C686C" w:rsidP="003616D5">
      <w:pPr>
        <w:pStyle w:val="NSAAASubHeading"/>
        <w:spacing w:after="240"/>
      </w:pPr>
    </w:p>
    <w:p w14:paraId="43DB9DFF" w14:textId="77777777" w:rsidR="00354A50" w:rsidRDefault="00354A50" w:rsidP="000C686C">
      <w:pPr>
        <w:pStyle w:val="NSAAASubHeading"/>
      </w:pPr>
    </w:p>
    <w:p w14:paraId="1D469BCC" w14:textId="77777777" w:rsidR="00354A50" w:rsidRDefault="00354A50" w:rsidP="000C686C">
      <w:pPr>
        <w:pStyle w:val="NSAAASubHeading"/>
      </w:pPr>
    </w:p>
    <w:p w14:paraId="681EAE88" w14:textId="77777777" w:rsidR="00354A50" w:rsidRDefault="00354A50" w:rsidP="000C686C">
      <w:pPr>
        <w:pStyle w:val="NSAAASubHeading"/>
      </w:pPr>
    </w:p>
    <w:p w14:paraId="02FA245E" w14:textId="02D2B2B6" w:rsidR="000C686C" w:rsidRPr="005C074C" w:rsidRDefault="000C686C" w:rsidP="000C686C">
      <w:pPr>
        <w:pStyle w:val="NSAAASubHeading"/>
      </w:pPr>
      <w:r>
        <w:lastRenderedPageBreak/>
        <w:t>Page 2</w:t>
      </w:r>
    </w:p>
    <w:sectPr w:rsidR="000C686C" w:rsidRPr="005C074C" w:rsidSect="007E6D9E">
      <w:headerReference w:type="even" r:id="rId9"/>
      <w:footerReference w:type="default" r:id="rId10"/>
      <w:headerReference w:type="first" r:id="rId11"/>
      <w:pgSz w:w="12240" w:h="15840"/>
      <w:pgMar w:top="1440" w:right="1440" w:bottom="1008" w:left="1440" w:header="1440" w:footer="432"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74D018" w14:textId="77777777" w:rsidR="00514176" w:rsidRDefault="00514176" w:rsidP="008D17D0">
      <w:r>
        <w:separator/>
      </w:r>
    </w:p>
    <w:p w14:paraId="605FF585" w14:textId="77777777" w:rsidR="00514176" w:rsidRDefault="00514176" w:rsidP="008D17D0"/>
    <w:p w14:paraId="5C5AD01F" w14:textId="77777777" w:rsidR="00514176" w:rsidRDefault="00514176"/>
    <w:p w14:paraId="22EF292E" w14:textId="77777777" w:rsidR="00514176" w:rsidRDefault="00514176"/>
    <w:p w14:paraId="4C0B7D1D" w14:textId="77777777" w:rsidR="00514176" w:rsidRDefault="00514176" w:rsidP="004F2648"/>
    <w:p w14:paraId="6FCB8C3C" w14:textId="77777777" w:rsidR="00514176" w:rsidRDefault="00514176" w:rsidP="004F2648"/>
    <w:p w14:paraId="6ECFDDAB" w14:textId="77777777" w:rsidR="00514176" w:rsidRDefault="00514176" w:rsidP="004F2648"/>
  </w:endnote>
  <w:endnote w:type="continuationSeparator" w:id="0">
    <w:p w14:paraId="0C72FB98" w14:textId="77777777" w:rsidR="00514176" w:rsidRDefault="00514176" w:rsidP="008D17D0">
      <w:r>
        <w:continuationSeparator/>
      </w:r>
    </w:p>
    <w:p w14:paraId="322AB768" w14:textId="77777777" w:rsidR="00514176" w:rsidRDefault="00514176" w:rsidP="008D17D0"/>
    <w:p w14:paraId="2BCAEBAC" w14:textId="77777777" w:rsidR="00514176" w:rsidRDefault="00514176"/>
    <w:p w14:paraId="22BFE5A0" w14:textId="77777777" w:rsidR="00514176" w:rsidRDefault="00514176"/>
    <w:p w14:paraId="36D8F12F" w14:textId="77777777" w:rsidR="00514176" w:rsidRDefault="00514176" w:rsidP="004F2648"/>
    <w:p w14:paraId="3BA96B8C" w14:textId="77777777" w:rsidR="00514176" w:rsidRDefault="00514176" w:rsidP="004F2648"/>
    <w:p w14:paraId="6D8F9AAB" w14:textId="77777777" w:rsidR="00514176" w:rsidRDefault="00514176" w:rsidP="004F26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Open Sans">
    <w:panose1 w:val="020B0806030504020204"/>
    <w:charset w:val="00"/>
    <w:family w:val="auto"/>
    <w:pitch w:val="variable"/>
    <w:sig w:usb0="E00002FF" w:usb1="4000201B" w:usb2="00000028" w:usb3="00000000" w:csb0="0000019F" w:csb1="00000000"/>
  </w:font>
  <w:font w:name="Calibri">
    <w:panose1 w:val="020F0502020204030204"/>
    <w:charset w:val="00"/>
    <w:family w:val="swiss"/>
    <w:pitch w:val="variable"/>
    <w:sig w:usb0="E4002EFF" w:usb1="C200247B" w:usb2="00000009" w:usb3="00000000" w:csb0="000001FF" w:csb1="00000000"/>
  </w:font>
  <w:font w:name="Myriad Pro">
    <w:altName w:val="Segoe UI"/>
    <w:panose1 w:val="00000000000000000000"/>
    <w:charset w:val="00"/>
    <w:family w:val="roman"/>
    <w:notTrueType/>
    <w:pitch w:val="default"/>
  </w:font>
  <w:font w:name="Aptos Display">
    <w:charset w:val="00"/>
    <w:family w:val="swiss"/>
    <w:pitch w:val="variable"/>
    <w:sig w:usb0="20000287" w:usb1="00000003" w:usb2="00000000" w:usb3="00000000" w:csb0="0000019F" w:csb1="00000000"/>
  </w:font>
  <w:font w:name="Open Sans ExtraBold">
    <w:panose1 w:val="020B0906030804020204"/>
    <w:charset w:val="00"/>
    <w:family w:val="auto"/>
    <w:pitch w:val="variable"/>
    <w:sig w:usb0="E00002FF" w:usb1="4000201B" w:usb2="00000028"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BD661D" w14:textId="28C72413" w:rsidR="00406AC3" w:rsidRDefault="00000000" w:rsidP="00406AC3">
    <w:pPr>
      <w:pStyle w:val="Footer"/>
    </w:pPr>
    <w:r>
      <w:rPr>
        <w:noProof/>
      </w:rPr>
      <w:pict w14:anchorId="370829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31238689" o:spid="_x0000_s1027" type="#_x0000_t75" style="position:absolute;margin-left:-71.95pt;margin-top:663pt;width:612pt;height:53.15pt;z-index:-251656192;mso-position-horizontal-relative:margin;mso-position-vertical-relative:margin" o:allowincell="f">
          <v:imagedata r:id="rId1" o:title="N-S AAA Letterhead" croptop="63736f"/>
          <w10:wrap anchorx="margin" anchory="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9BC88B" w14:textId="77777777" w:rsidR="00514176" w:rsidRDefault="00514176" w:rsidP="008D17D0">
      <w:r>
        <w:separator/>
      </w:r>
    </w:p>
    <w:p w14:paraId="7D693AAF" w14:textId="77777777" w:rsidR="00514176" w:rsidRDefault="00514176" w:rsidP="008D17D0"/>
    <w:p w14:paraId="48FD42A3" w14:textId="77777777" w:rsidR="00514176" w:rsidRDefault="00514176"/>
    <w:p w14:paraId="36F232D2" w14:textId="77777777" w:rsidR="00514176" w:rsidRDefault="00514176"/>
    <w:p w14:paraId="04946055" w14:textId="77777777" w:rsidR="00514176" w:rsidRDefault="00514176" w:rsidP="004F2648"/>
    <w:p w14:paraId="4B405FA4" w14:textId="77777777" w:rsidR="00514176" w:rsidRDefault="00514176" w:rsidP="004F2648"/>
    <w:p w14:paraId="7FA1EA58" w14:textId="77777777" w:rsidR="00514176" w:rsidRDefault="00514176" w:rsidP="004F2648"/>
  </w:footnote>
  <w:footnote w:type="continuationSeparator" w:id="0">
    <w:p w14:paraId="2D06CED1" w14:textId="77777777" w:rsidR="00514176" w:rsidRDefault="00514176" w:rsidP="008D17D0">
      <w:r>
        <w:continuationSeparator/>
      </w:r>
    </w:p>
    <w:p w14:paraId="79390522" w14:textId="77777777" w:rsidR="00514176" w:rsidRDefault="00514176" w:rsidP="008D17D0"/>
    <w:p w14:paraId="1B86F38F" w14:textId="77777777" w:rsidR="00514176" w:rsidRDefault="00514176"/>
    <w:p w14:paraId="233A7D1B" w14:textId="77777777" w:rsidR="00514176" w:rsidRDefault="00514176"/>
    <w:p w14:paraId="15DE4B94" w14:textId="77777777" w:rsidR="00514176" w:rsidRDefault="00514176" w:rsidP="004F2648"/>
    <w:p w14:paraId="0C062D48" w14:textId="77777777" w:rsidR="00514176" w:rsidRDefault="00514176" w:rsidP="004F2648"/>
    <w:p w14:paraId="6403E5B1" w14:textId="77777777" w:rsidR="00514176" w:rsidRDefault="00514176" w:rsidP="004F26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7678D4" w14:textId="73470678" w:rsidR="004138AF" w:rsidRDefault="00000000">
    <w:pPr>
      <w:pStyle w:val="Header"/>
    </w:pPr>
    <w:r>
      <w:rPr>
        <w:noProof/>
      </w:rPr>
      <w:pict w14:anchorId="06D019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31238688" o:spid="_x0000_s1026" type="#_x0000_t75" style="position:absolute;margin-left:0;margin-top:0;width:612pt;height:11in;z-index:-251657216;mso-position-horizontal:center;mso-position-horizontal-relative:margin;mso-position-vertical:center;mso-position-vertical-relative:margin" o:allowincell="f">
          <v:imagedata r:id="rId1" o:title="N-S AAA Letterhea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F7D2CE" w14:textId="4D9405FD" w:rsidR="004138AF" w:rsidRDefault="00000000">
    <w:pPr>
      <w:pStyle w:val="Header"/>
    </w:pPr>
    <w:r>
      <w:rPr>
        <w:noProof/>
      </w:rPr>
      <w:pict w14:anchorId="42B6A0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31238687" o:spid="_x0000_s1025" type="#_x0000_t75" style="position:absolute;margin-left:0;margin-top:0;width:612pt;height:11in;z-index:-251658240;mso-position-horizontal:center;mso-position-horizontal-relative:margin;mso-position-vertical:center;mso-position-vertical-relative:margin" o:allowincell="f">
          <v:imagedata r:id="rId1" o:title="N-S AAA Letterhea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50D9F"/>
    <w:multiLevelType w:val="hybridMultilevel"/>
    <w:tmpl w:val="46045B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B3333D"/>
    <w:multiLevelType w:val="hybridMultilevel"/>
    <w:tmpl w:val="C2CE0A1C"/>
    <w:lvl w:ilvl="0" w:tplc="1BC01B98">
      <w:start w:val="1"/>
      <w:numFmt w:val="bullet"/>
      <w:lvlText w:val=""/>
      <w:lvlJc w:val="left"/>
      <w:pPr>
        <w:ind w:left="720" w:hanging="360"/>
      </w:pPr>
      <w:rPr>
        <w:rFonts w:ascii="Wingdings" w:hAnsi="Wingdings" w:hint="default"/>
        <w:color w:val="auto"/>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B1A3E47"/>
    <w:multiLevelType w:val="hybridMultilevel"/>
    <w:tmpl w:val="B87E318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E7D25C7"/>
    <w:multiLevelType w:val="hybridMultilevel"/>
    <w:tmpl w:val="F318919A"/>
    <w:lvl w:ilvl="0" w:tplc="1BC01B98">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1130D0"/>
    <w:multiLevelType w:val="hybridMultilevel"/>
    <w:tmpl w:val="664AB342"/>
    <w:lvl w:ilvl="0" w:tplc="1BC01B98">
      <w:start w:val="1"/>
      <w:numFmt w:val="bullet"/>
      <w:lvlText w:val=""/>
      <w:lvlJc w:val="left"/>
      <w:pPr>
        <w:ind w:left="2160" w:hanging="360"/>
      </w:pPr>
      <w:rPr>
        <w:rFonts w:ascii="Wingdings" w:hAnsi="Wingdings"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706757555">
    <w:abstractNumId w:val="1"/>
  </w:num>
  <w:num w:numId="2" w16cid:durableId="1590918594">
    <w:abstractNumId w:val="2"/>
  </w:num>
  <w:num w:numId="3" w16cid:durableId="1251894164">
    <w:abstractNumId w:val="0"/>
  </w:num>
  <w:num w:numId="4" w16cid:durableId="308097152">
    <w:abstractNumId w:val="3"/>
  </w:num>
  <w:num w:numId="5" w16cid:durableId="1021134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proofState w:spelling="clean" w:grammar="clean"/>
  <w:documentProtection w:edit="readOnly" w:formatting="1" w:enforcement="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WwMDY3NzIytjQyMzNQ0lEKTi0uzszPAymwrAUAMuw84iwAAAA="/>
  </w:docVars>
  <w:rsids>
    <w:rsidRoot w:val="00D900BA"/>
    <w:rsid w:val="000C28A9"/>
    <w:rsid w:val="000C686C"/>
    <w:rsid w:val="000F5458"/>
    <w:rsid w:val="00100F07"/>
    <w:rsid w:val="0013296C"/>
    <w:rsid w:val="001653F3"/>
    <w:rsid w:val="00170224"/>
    <w:rsid w:val="001A0830"/>
    <w:rsid w:val="001C0B37"/>
    <w:rsid w:val="001D20F7"/>
    <w:rsid w:val="0024419F"/>
    <w:rsid w:val="00272121"/>
    <w:rsid w:val="00277376"/>
    <w:rsid w:val="002A7C23"/>
    <w:rsid w:val="002B2B09"/>
    <w:rsid w:val="002F3B82"/>
    <w:rsid w:val="00354A50"/>
    <w:rsid w:val="003616D5"/>
    <w:rsid w:val="003B4342"/>
    <w:rsid w:val="003F590B"/>
    <w:rsid w:val="00402AD9"/>
    <w:rsid w:val="00406AC3"/>
    <w:rsid w:val="004138AF"/>
    <w:rsid w:val="004808E5"/>
    <w:rsid w:val="004C437B"/>
    <w:rsid w:val="004F2648"/>
    <w:rsid w:val="00514176"/>
    <w:rsid w:val="005B550C"/>
    <w:rsid w:val="005C074C"/>
    <w:rsid w:val="005C5307"/>
    <w:rsid w:val="005D5162"/>
    <w:rsid w:val="0065722C"/>
    <w:rsid w:val="00685041"/>
    <w:rsid w:val="006B406D"/>
    <w:rsid w:val="006F025B"/>
    <w:rsid w:val="00756522"/>
    <w:rsid w:val="00783FE3"/>
    <w:rsid w:val="00785DC9"/>
    <w:rsid w:val="007D5766"/>
    <w:rsid w:val="007E67A1"/>
    <w:rsid w:val="007E6D9E"/>
    <w:rsid w:val="00842000"/>
    <w:rsid w:val="00897835"/>
    <w:rsid w:val="008B120A"/>
    <w:rsid w:val="008D17D0"/>
    <w:rsid w:val="008D48C1"/>
    <w:rsid w:val="008F6CE6"/>
    <w:rsid w:val="009113FE"/>
    <w:rsid w:val="00923C66"/>
    <w:rsid w:val="009573DC"/>
    <w:rsid w:val="009671B2"/>
    <w:rsid w:val="00A206B2"/>
    <w:rsid w:val="00A679F1"/>
    <w:rsid w:val="00A749CC"/>
    <w:rsid w:val="00B21C0D"/>
    <w:rsid w:val="00B22CC6"/>
    <w:rsid w:val="00B7247A"/>
    <w:rsid w:val="00BA33CB"/>
    <w:rsid w:val="00C76285"/>
    <w:rsid w:val="00C97967"/>
    <w:rsid w:val="00CE5680"/>
    <w:rsid w:val="00CF0C1D"/>
    <w:rsid w:val="00D07590"/>
    <w:rsid w:val="00D72FCC"/>
    <w:rsid w:val="00D900BA"/>
    <w:rsid w:val="00D91347"/>
    <w:rsid w:val="00DC5F42"/>
    <w:rsid w:val="00DD03BA"/>
    <w:rsid w:val="00DF63BC"/>
    <w:rsid w:val="00E5352F"/>
    <w:rsid w:val="00E602AE"/>
    <w:rsid w:val="00E61C4D"/>
    <w:rsid w:val="00EA3B28"/>
    <w:rsid w:val="00EB7622"/>
    <w:rsid w:val="00EE0597"/>
    <w:rsid w:val="00EE37D2"/>
    <w:rsid w:val="00F1265C"/>
    <w:rsid w:val="00F729DE"/>
    <w:rsid w:val="00F76BD0"/>
    <w:rsid w:val="00FE4E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E6C5D9"/>
  <w15:chartTrackingRefBased/>
  <w15:docId w15:val="{03589B09-027D-4472-BCA8-814566467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S AAA Body"/>
    <w:rsid w:val="00DF63BC"/>
    <w:rPr>
      <w:rFonts w:ascii="Open Sans" w:hAnsi="Open Sans" w:cs="Calibri"/>
      <w:sz w:val="24"/>
      <w:szCs w:val="24"/>
    </w:rPr>
  </w:style>
  <w:style w:type="paragraph" w:styleId="Heading1">
    <w:name w:val="heading 1"/>
    <w:aliases w:val="N/S AAA Heading"/>
    <w:basedOn w:val="Normal"/>
    <w:next w:val="Normal"/>
    <w:link w:val="Heading1Char"/>
    <w:uiPriority w:val="9"/>
    <w:qFormat/>
    <w:rsid w:val="00CE5680"/>
    <w:pPr>
      <w:outlineLvl w:val="0"/>
    </w:pPr>
    <w:rPr>
      <w:rFonts w:ascii="Myriad Pro" w:eastAsiaTheme="majorEastAsia" w:hAnsi="Myriad Pro" w:cstheme="majorBidi"/>
      <w:b/>
      <w:bCs/>
      <w:color w:val="273252"/>
      <w:sz w:val="50"/>
      <w:szCs w:val="44"/>
    </w:rPr>
  </w:style>
  <w:style w:type="paragraph" w:styleId="Heading2">
    <w:name w:val="heading 2"/>
    <w:basedOn w:val="Normal"/>
    <w:next w:val="Normal"/>
    <w:link w:val="Heading2Char"/>
    <w:uiPriority w:val="9"/>
    <w:semiHidden/>
    <w:unhideWhenUsed/>
    <w:qFormat/>
    <w:rsid w:val="00D900B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900B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900B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900B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900B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900B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900B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900B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S AAA Heading Char"/>
    <w:basedOn w:val="DefaultParagraphFont"/>
    <w:link w:val="Heading1"/>
    <w:uiPriority w:val="9"/>
    <w:rsid w:val="00CE5680"/>
    <w:rPr>
      <w:rFonts w:ascii="Myriad Pro" w:eastAsiaTheme="majorEastAsia" w:hAnsi="Myriad Pro" w:cstheme="majorBidi"/>
      <w:b/>
      <w:bCs/>
      <w:color w:val="273252"/>
      <w:sz w:val="50"/>
      <w:szCs w:val="44"/>
    </w:rPr>
  </w:style>
  <w:style w:type="character" w:customStyle="1" w:styleId="Heading2Char">
    <w:name w:val="Heading 2 Char"/>
    <w:basedOn w:val="DefaultParagraphFont"/>
    <w:link w:val="Heading2"/>
    <w:uiPriority w:val="9"/>
    <w:semiHidden/>
    <w:rsid w:val="00D900B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900B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900B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900B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900B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900B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900B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900BA"/>
    <w:rPr>
      <w:rFonts w:eastAsiaTheme="majorEastAsia" w:cstheme="majorBidi"/>
      <w:color w:val="272727" w:themeColor="text1" w:themeTint="D8"/>
    </w:rPr>
  </w:style>
  <w:style w:type="paragraph" w:styleId="Title">
    <w:name w:val="Title"/>
    <w:basedOn w:val="Normal"/>
    <w:next w:val="Normal"/>
    <w:link w:val="TitleChar"/>
    <w:uiPriority w:val="10"/>
    <w:qFormat/>
    <w:rsid w:val="00D900B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900B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900B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900B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900BA"/>
    <w:pPr>
      <w:spacing w:before="160"/>
      <w:jc w:val="center"/>
    </w:pPr>
    <w:rPr>
      <w:i/>
      <w:iCs/>
      <w:color w:val="404040" w:themeColor="text1" w:themeTint="BF"/>
    </w:rPr>
  </w:style>
  <w:style w:type="character" w:customStyle="1" w:styleId="QuoteChar">
    <w:name w:val="Quote Char"/>
    <w:basedOn w:val="DefaultParagraphFont"/>
    <w:link w:val="Quote"/>
    <w:uiPriority w:val="29"/>
    <w:rsid w:val="00D900BA"/>
    <w:rPr>
      <w:i/>
      <w:iCs/>
      <w:color w:val="404040" w:themeColor="text1" w:themeTint="BF"/>
    </w:rPr>
  </w:style>
  <w:style w:type="paragraph" w:styleId="ListParagraph">
    <w:name w:val="List Paragraph"/>
    <w:basedOn w:val="Normal"/>
    <w:uiPriority w:val="34"/>
    <w:qFormat/>
    <w:rsid w:val="00D900BA"/>
    <w:pPr>
      <w:ind w:left="720"/>
      <w:contextualSpacing/>
    </w:pPr>
  </w:style>
  <w:style w:type="character" w:styleId="IntenseEmphasis">
    <w:name w:val="Intense Emphasis"/>
    <w:basedOn w:val="DefaultParagraphFont"/>
    <w:uiPriority w:val="21"/>
    <w:qFormat/>
    <w:rsid w:val="00D900BA"/>
    <w:rPr>
      <w:i/>
      <w:iCs/>
      <w:color w:val="0F4761" w:themeColor="accent1" w:themeShade="BF"/>
    </w:rPr>
  </w:style>
  <w:style w:type="paragraph" w:styleId="IntenseQuote">
    <w:name w:val="Intense Quote"/>
    <w:basedOn w:val="Normal"/>
    <w:next w:val="Normal"/>
    <w:link w:val="IntenseQuoteChar"/>
    <w:uiPriority w:val="30"/>
    <w:qFormat/>
    <w:rsid w:val="00D900B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900BA"/>
    <w:rPr>
      <w:i/>
      <w:iCs/>
      <w:color w:val="0F4761" w:themeColor="accent1" w:themeShade="BF"/>
    </w:rPr>
  </w:style>
  <w:style w:type="character" w:styleId="IntenseReference">
    <w:name w:val="Intense Reference"/>
    <w:basedOn w:val="DefaultParagraphFont"/>
    <w:uiPriority w:val="32"/>
    <w:qFormat/>
    <w:rsid w:val="00D900BA"/>
    <w:rPr>
      <w:b/>
      <w:bCs/>
      <w:smallCaps/>
      <w:color w:val="0F4761" w:themeColor="accent1" w:themeShade="BF"/>
      <w:spacing w:val="5"/>
    </w:rPr>
  </w:style>
  <w:style w:type="paragraph" w:styleId="Header">
    <w:name w:val="header"/>
    <w:basedOn w:val="Normal"/>
    <w:link w:val="HeaderChar"/>
    <w:uiPriority w:val="99"/>
    <w:unhideWhenUsed/>
    <w:rsid w:val="001702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0224"/>
  </w:style>
  <w:style w:type="paragraph" w:styleId="Footer">
    <w:name w:val="footer"/>
    <w:aliases w:val="N/S AAA Page Number"/>
    <w:basedOn w:val="Normal"/>
    <w:link w:val="FooterChar"/>
    <w:uiPriority w:val="99"/>
    <w:unhideWhenUsed/>
    <w:rsid w:val="00DF63BC"/>
    <w:pPr>
      <w:tabs>
        <w:tab w:val="center" w:pos="4680"/>
        <w:tab w:val="right" w:pos="9360"/>
      </w:tabs>
      <w:spacing w:after="0" w:line="240" w:lineRule="auto"/>
    </w:pPr>
    <w:rPr>
      <w:b/>
      <w:color w:val="273252"/>
      <w:sz w:val="28"/>
    </w:rPr>
  </w:style>
  <w:style w:type="character" w:customStyle="1" w:styleId="FooterChar">
    <w:name w:val="Footer Char"/>
    <w:aliases w:val="N/S AAA Page Number Char"/>
    <w:basedOn w:val="DefaultParagraphFont"/>
    <w:link w:val="Footer"/>
    <w:uiPriority w:val="99"/>
    <w:rsid w:val="00DF63BC"/>
    <w:rPr>
      <w:rFonts w:ascii="Open Sans" w:hAnsi="Open Sans" w:cs="Calibri"/>
      <w:b/>
      <w:color w:val="273252"/>
      <w:sz w:val="28"/>
      <w:szCs w:val="24"/>
    </w:rPr>
  </w:style>
  <w:style w:type="character" w:styleId="Hyperlink">
    <w:name w:val="Hyperlink"/>
    <w:basedOn w:val="DefaultParagraphFont"/>
    <w:uiPriority w:val="99"/>
    <w:unhideWhenUsed/>
    <w:rsid w:val="00685041"/>
    <w:rPr>
      <w:color w:val="467886" w:themeColor="hyperlink"/>
      <w:u w:val="single"/>
    </w:rPr>
  </w:style>
  <w:style w:type="character" w:styleId="UnresolvedMention">
    <w:name w:val="Unresolved Mention"/>
    <w:basedOn w:val="DefaultParagraphFont"/>
    <w:uiPriority w:val="99"/>
    <w:semiHidden/>
    <w:unhideWhenUsed/>
    <w:rsid w:val="00685041"/>
    <w:rPr>
      <w:color w:val="605E5C"/>
      <w:shd w:val="clear" w:color="auto" w:fill="E1DFDD"/>
    </w:rPr>
  </w:style>
  <w:style w:type="character" w:styleId="Emphasis">
    <w:name w:val="Emphasis"/>
    <w:uiPriority w:val="20"/>
    <w:qFormat/>
    <w:rsid w:val="00E61C4D"/>
    <w:rPr>
      <w:b/>
      <w:i/>
      <w:color w:val="404040" w:themeColor="text1" w:themeTint="BF"/>
      <w:spacing w:val="2"/>
      <w:w w:val="100"/>
    </w:rPr>
  </w:style>
  <w:style w:type="character" w:styleId="CommentReference">
    <w:name w:val="annotation reference"/>
    <w:basedOn w:val="DefaultParagraphFont"/>
    <w:uiPriority w:val="99"/>
    <w:semiHidden/>
    <w:unhideWhenUsed/>
    <w:rsid w:val="00E61C4D"/>
    <w:rPr>
      <w:sz w:val="16"/>
      <w:szCs w:val="16"/>
    </w:rPr>
  </w:style>
  <w:style w:type="paragraph" w:styleId="CommentText">
    <w:name w:val="annotation text"/>
    <w:basedOn w:val="Normal"/>
    <w:link w:val="CommentTextChar"/>
    <w:uiPriority w:val="99"/>
    <w:unhideWhenUsed/>
    <w:rsid w:val="00E61C4D"/>
    <w:pPr>
      <w:spacing w:line="240" w:lineRule="auto"/>
    </w:pPr>
    <w:rPr>
      <w:rFonts w:cs="Times New Roman"/>
      <w:color w:val="000000" w:themeColor="text1"/>
      <w:kern w:val="0"/>
      <w:sz w:val="20"/>
      <w:szCs w:val="20"/>
      <w14:ligatures w14:val="none"/>
    </w:rPr>
  </w:style>
  <w:style w:type="character" w:customStyle="1" w:styleId="CommentTextChar">
    <w:name w:val="Comment Text Char"/>
    <w:basedOn w:val="DefaultParagraphFont"/>
    <w:link w:val="CommentText"/>
    <w:uiPriority w:val="99"/>
    <w:rsid w:val="00E61C4D"/>
    <w:rPr>
      <w:rFonts w:cs="Times New Roman"/>
      <w:color w:val="000000" w:themeColor="text1"/>
      <w:kern w:val="0"/>
      <w:sz w:val="20"/>
      <w:szCs w:val="20"/>
      <w14:ligatures w14:val="none"/>
    </w:rPr>
  </w:style>
  <w:style w:type="paragraph" w:customStyle="1" w:styleId="NSAAACoverTitle">
    <w:name w:val="N/S AAA Cover Title"/>
    <w:basedOn w:val="Normal"/>
    <w:qFormat/>
    <w:rsid w:val="004F2648"/>
    <w:pPr>
      <w:spacing w:after="120" w:line="240" w:lineRule="auto"/>
    </w:pPr>
    <w:rPr>
      <w:rFonts w:ascii="Open Sans ExtraBold" w:hAnsi="Open Sans ExtraBold" w:cs="Open Sans ExtraBold"/>
      <w:b/>
      <w:bCs/>
      <w:color w:val="FFFFFF" w:themeColor="background1"/>
      <w:sz w:val="72"/>
      <w:szCs w:val="72"/>
    </w:rPr>
  </w:style>
  <w:style w:type="paragraph" w:customStyle="1" w:styleId="Default">
    <w:name w:val="Default"/>
    <w:rsid w:val="00E61C4D"/>
    <w:pPr>
      <w:autoSpaceDE w:val="0"/>
      <w:autoSpaceDN w:val="0"/>
      <w:adjustRightInd w:val="0"/>
      <w:spacing w:after="0" w:line="240" w:lineRule="auto"/>
    </w:pPr>
    <w:rPr>
      <w:rFonts w:ascii="Arial" w:hAnsi="Arial" w:cs="Arial"/>
      <w:color w:val="000000"/>
      <w:kern w:val="0"/>
      <w:sz w:val="24"/>
      <w:szCs w:val="24"/>
      <w14:ligatures w14:val="none"/>
    </w:rPr>
  </w:style>
  <w:style w:type="paragraph" w:customStyle="1" w:styleId="NSAAASubHeading">
    <w:name w:val="N/S AAA SubHeading"/>
    <w:basedOn w:val="Normal"/>
    <w:qFormat/>
    <w:rsid w:val="004F2648"/>
    <w:pPr>
      <w:widowControl w:val="0"/>
      <w:tabs>
        <w:tab w:val="left" w:pos="270"/>
      </w:tabs>
      <w:autoSpaceDE w:val="0"/>
      <w:autoSpaceDN w:val="0"/>
      <w:spacing w:after="0" w:line="240" w:lineRule="auto"/>
    </w:pPr>
    <w:rPr>
      <w:rFonts w:eastAsia="Arial" w:cs="Open Sans"/>
      <w:b/>
      <w:bCs/>
      <w:color w:val="008FD5"/>
      <w:kern w:val="0"/>
      <w14:ligatures w14:val="none"/>
    </w:rPr>
  </w:style>
  <w:style w:type="paragraph" w:styleId="NormalWeb">
    <w:name w:val="Normal (Web)"/>
    <w:basedOn w:val="Normal"/>
    <w:uiPriority w:val="99"/>
    <w:semiHidden/>
    <w:unhideWhenUsed/>
    <w:rsid w:val="00272121"/>
    <w:pPr>
      <w:spacing w:before="100" w:beforeAutospacing="1" w:after="100" w:afterAutospacing="1" w:line="240" w:lineRule="auto"/>
    </w:pPr>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5324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99BFDB-9A0C-4811-A694-E2FD0F8133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2</Pages>
  <Words>2</Words>
  <Characters>5</Characters>
  <Application>Microsoft Office Word</Application>
  <DocSecurity>0</DocSecurity>
  <Lines>22</Lines>
  <Paragraphs>1</Paragraphs>
  <ScaleCrop>false</ScaleCrop>
  <Company/>
  <LinksUpToDate>false</LinksUpToDate>
  <CharactersWithSpaces>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ley Miller</dc:creator>
  <cp:keywords/>
  <dc:description/>
  <cp:lastModifiedBy>Hayley Miller</cp:lastModifiedBy>
  <cp:revision>63</cp:revision>
  <cp:lastPrinted>2024-05-21T19:06:00Z</cp:lastPrinted>
  <dcterms:created xsi:type="dcterms:W3CDTF">2024-03-18T21:35:00Z</dcterms:created>
  <dcterms:modified xsi:type="dcterms:W3CDTF">2024-06-11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54eee6-0fa0-4653-8598-f9666d0e7b30</vt:lpwstr>
  </property>
</Properties>
</file>